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314E8" w14:textId="6FF80762" w:rsidR="00071C2C" w:rsidRPr="00071C2C" w:rsidRDefault="00071C2C">
      <w:pPr>
        <w:rPr>
          <w:b/>
          <w:bCs/>
          <w:color w:val="000000" w:themeColor="text1"/>
          <w:sz w:val="32"/>
          <w:szCs w:val="32"/>
        </w:rPr>
      </w:pPr>
      <w:r w:rsidRPr="00071C2C">
        <w:rPr>
          <w:b/>
          <w:bCs/>
          <w:color w:val="000000" w:themeColor="text1"/>
          <w:sz w:val="32"/>
          <w:szCs w:val="32"/>
        </w:rPr>
        <w:t xml:space="preserve">Melbourne Fire Doors Smart Door frame Modification Quote </w:t>
      </w:r>
    </w:p>
    <w:p w14:paraId="4AC7F779" w14:textId="5562826E" w:rsidR="00071C2C" w:rsidRPr="00071C2C" w:rsidRDefault="00071C2C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                                                                                                                  </w:t>
      </w:r>
      <w:r w:rsidRPr="00071C2C">
        <w:rPr>
          <w:b/>
          <w:bCs/>
          <w:color w:val="000000" w:themeColor="text1"/>
        </w:rPr>
        <w:t>Date 28/05/2020</w:t>
      </w:r>
    </w:p>
    <w:p w14:paraId="300A81C8" w14:textId="77777777" w:rsidR="00071C2C" w:rsidRDefault="00071C2C">
      <w:pPr>
        <w:rPr>
          <w:b/>
          <w:bCs/>
          <w:color w:val="FF0000"/>
        </w:rPr>
      </w:pPr>
    </w:p>
    <w:p w14:paraId="36FFF992" w14:textId="746DB6CB" w:rsidR="007F0C6E" w:rsidRPr="008F2DFB" w:rsidRDefault="007F0C6E">
      <w:pPr>
        <w:rPr>
          <w:b/>
          <w:bCs/>
          <w:color w:val="FF0000"/>
        </w:rPr>
      </w:pPr>
      <w:r w:rsidRPr="008F2DFB">
        <w:rPr>
          <w:b/>
          <w:bCs/>
          <w:color w:val="FF0000"/>
        </w:rPr>
        <w:t xml:space="preserve">Item No1 </w:t>
      </w:r>
    </w:p>
    <w:p w14:paraId="6B1B7D58" w14:textId="6BA14164" w:rsidR="00141F1E" w:rsidRDefault="007F0C6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6915E" wp14:editId="366F29D9">
                <wp:simplePos x="0" y="0"/>
                <wp:positionH relativeFrom="column">
                  <wp:posOffset>1493520</wp:posOffset>
                </wp:positionH>
                <wp:positionV relativeFrom="paragraph">
                  <wp:posOffset>3097530</wp:posOffset>
                </wp:positionV>
                <wp:extent cx="236220" cy="144780"/>
                <wp:effectExtent l="0" t="0" r="11430" b="2667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" cy="144780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040EC6" id="Rectangle: Rounded Corners 3" o:spid="_x0000_s1026" style="position:absolute;margin-left:117.6pt;margin-top:243.9pt;width:18.6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" fillcolor="white [3212]" strokecolor="#1f3763 [1604]" strokeweight="1pt">
                <v:stroke joinstyle="miter"/>
              </v:roundrect>
            </w:pict>
          </mc:Fallback>
        </mc:AlternateContent>
      </w:r>
      <w:r w:rsidRPr="007F0C6E">
        <w:rPr>
          <w:noProof/>
        </w:rPr>
        <w:drawing>
          <wp:inline distT="0" distB="0" distL="0" distR="0" wp14:anchorId="6E73CFC8" wp14:editId="1F494CCE">
            <wp:extent cx="4038600" cy="21002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61434" cy="211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89DA" w14:textId="52D16B15" w:rsidR="007F0C6E" w:rsidRDefault="007F0C6E">
      <w:r>
        <w:t xml:space="preserve">Make Sizes 1,2,3 Variable           if check box is unticked </w:t>
      </w:r>
    </w:p>
    <w:p w14:paraId="4705E0B7" w14:textId="478AAF63" w:rsidR="007F0C6E" w:rsidRDefault="007F0C6E"/>
    <w:p w14:paraId="2E7739D0" w14:textId="1E6BB37C" w:rsidR="007F0C6E" w:rsidRPr="008F2DFB" w:rsidRDefault="007F0C6E">
      <w:pPr>
        <w:rPr>
          <w:b/>
          <w:bCs/>
          <w:color w:val="FF0000"/>
        </w:rPr>
      </w:pPr>
      <w:r w:rsidRPr="008F2DFB">
        <w:rPr>
          <w:b/>
          <w:bCs/>
          <w:color w:val="FF0000"/>
        </w:rPr>
        <w:t>Item No2</w:t>
      </w:r>
    </w:p>
    <w:p w14:paraId="24D1719E" w14:textId="596D23F6" w:rsidR="007F0C6E" w:rsidRDefault="007F0C6E">
      <w:r>
        <w:t xml:space="preserve">Add Legs </w:t>
      </w:r>
    </w:p>
    <w:p w14:paraId="4B096DFB" w14:textId="19EFF1E4" w:rsidR="007F0C6E" w:rsidRDefault="007F0C6E">
      <w:r>
        <w:rPr>
          <w:noProof/>
        </w:rPr>
        <w:drawing>
          <wp:inline distT="0" distB="0" distL="0" distR="0" wp14:anchorId="64C9EEF7" wp14:editId="64668911">
            <wp:extent cx="4076700" cy="222308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07098" cy="223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4D8D0" w14:textId="77777777" w:rsidR="00071C2C" w:rsidRDefault="00071C2C">
      <w:pPr>
        <w:rPr>
          <w:b/>
          <w:bCs/>
          <w:color w:val="FF0000"/>
        </w:rPr>
      </w:pPr>
    </w:p>
    <w:p w14:paraId="71C7EA59" w14:textId="77777777" w:rsidR="00071C2C" w:rsidRDefault="00071C2C">
      <w:pPr>
        <w:rPr>
          <w:b/>
          <w:bCs/>
          <w:color w:val="FF0000"/>
        </w:rPr>
      </w:pPr>
    </w:p>
    <w:p w14:paraId="5B9A8648" w14:textId="77777777" w:rsidR="00071C2C" w:rsidRDefault="00071C2C">
      <w:pPr>
        <w:rPr>
          <w:b/>
          <w:bCs/>
          <w:color w:val="FF0000"/>
        </w:rPr>
      </w:pPr>
    </w:p>
    <w:p w14:paraId="7039956F" w14:textId="77777777" w:rsidR="00071C2C" w:rsidRDefault="00071C2C">
      <w:pPr>
        <w:rPr>
          <w:b/>
          <w:bCs/>
          <w:color w:val="FF0000"/>
        </w:rPr>
      </w:pPr>
    </w:p>
    <w:p w14:paraId="26B4BD61" w14:textId="77777777" w:rsidR="00071C2C" w:rsidRDefault="00071C2C">
      <w:pPr>
        <w:rPr>
          <w:b/>
          <w:bCs/>
          <w:color w:val="FF0000"/>
        </w:rPr>
      </w:pPr>
    </w:p>
    <w:p w14:paraId="5993BF0B" w14:textId="77777777" w:rsidR="00071C2C" w:rsidRDefault="00071C2C">
      <w:pPr>
        <w:rPr>
          <w:b/>
          <w:bCs/>
          <w:color w:val="FF0000"/>
        </w:rPr>
      </w:pPr>
    </w:p>
    <w:p w14:paraId="007CFB59" w14:textId="77777777" w:rsidR="00071C2C" w:rsidRDefault="00071C2C">
      <w:pPr>
        <w:rPr>
          <w:b/>
          <w:bCs/>
          <w:color w:val="FF0000"/>
        </w:rPr>
      </w:pPr>
    </w:p>
    <w:p w14:paraId="251F7F50" w14:textId="1414E409" w:rsidR="007F0C6E" w:rsidRPr="008F2DFB" w:rsidRDefault="007F0C6E">
      <w:pPr>
        <w:rPr>
          <w:b/>
          <w:bCs/>
          <w:color w:val="FF0000"/>
        </w:rPr>
      </w:pPr>
      <w:r w:rsidRPr="008F2DFB">
        <w:rPr>
          <w:b/>
          <w:bCs/>
          <w:color w:val="FF0000"/>
        </w:rPr>
        <w:lastRenderedPageBreak/>
        <w:t>Item no3</w:t>
      </w:r>
    </w:p>
    <w:p w14:paraId="74C1D24E" w14:textId="42801F1B" w:rsidR="007F0C6E" w:rsidRDefault="008F2DFB">
      <w:r>
        <w:t>A</w:t>
      </w:r>
      <w:r w:rsidR="007F0C6E" w:rsidRPr="007F0C6E">
        <w:rPr>
          <w:noProof/>
        </w:rPr>
        <w:drawing>
          <wp:inline distT="0" distB="0" distL="0" distR="0" wp14:anchorId="10C500D2" wp14:editId="2164B01B">
            <wp:extent cx="3909060" cy="21186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35413" cy="2132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A7E6" w14:textId="760A8FBB" w:rsidR="007F0C6E" w:rsidRDefault="008F2DFB">
      <w:r>
        <w:t xml:space="preserve">Ability to make </w:t>
      </w:r>
    </w:p>
    <w:p w14:paraId="0E38F9AA" w14:textId="6A1111E2" w:rsidR="008F2DFB" w:rsidRDefault="008F2DFB">
      <w:r>
        <w:t>No 1,2,3  to the value of “0”</w:t>
      </w:r>
    </w:p>
    <w:p w14:paraId="3438BBEC" w14:textId="48BC852D" w:rsidR="008F2DFB" w:rsidRDefault="008F2DFB">
      <w:r>
        <w:t>Shape would look like</w:t>
      </w:r>
    </w:p>
    <w:p w14:paraId="034DE359" w14:textId="2BE800E4" w:rsidR="008F2DFB" w:rsidRDefault="008F2DFB">
      <w:r w:rsidRPr="008F2DFB">
        <w:rPr>
          <w:noProof/>
        </w:rPr>
        <w:drawing>
          <wp:inline distT="0" distB="0" distL="0" distR="0" wp14:anchorId="4CA1BCA5" wp14:editId="08A1DE93">
            <wp:extent cx="3962400" cy="214758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3151" cy="215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92C05" w14:textId="77777777" w:rsidR="008F2DFB" w:rsidRDefault="008F2DFB">
      <w:pPr>
        <w:rPr>
          <w:b/>
          <w:bCs/>
          <w:sz w:val="24"/>
          <w:szCs w:val="24"/>
        </w:rPr>
      </w:pPr>
    </w:p>
    <w:p w14:paraId="7E76F2FB" w14:textId="104BC6C2" w:rsidR="008F2DFB" w:rsidRDefault="008F2DFB">
      <w:pPr>
        <w:rPr>
          <w:b/>
          <w:bCs/>
          <w:sz w:val="24"/>
          <w:szCs w:val="24"/>
        </w:rPr>
      </w:pPr>
      <w:r w:rsidRPr="008F2DFB">
        <w:rPr>
          <w:b/>
          <w:bCs/>
          <w:sz w:val="24"/>
          <w:szCs w:val="24"/>
        </w:rPr>
        <w:t xml:space="preserve">Single Rebate </w:t>
      </w:r>
    </w:p>
    <w:p w14:paraId="5EEB4D39" w14:textId="6E4467BF" w:rsidR="006D13F0" w:rsidRPr="006D13F0" w:rsidRDefault="006D13F0">
      <w:pPr>
        <w:rPr>
          <w:color w:val="FF0000"/>
          <w:sz w:val="24"/>
          <w:szCs w:val="24"/>
        </w:rPr>
      </w:pPr>
      <w:r w:rsidRPr="006D13F0">
        <w:rPr>
          <w:color w:val="FF0000"/>
          <w:sz w:val="24"/>
          <w:szCs w:val="24"/>
        </w:rPr>
        <w:t>Item No4</w:t>
      </w:r>
    </w:p>
    <w:p w14:paraId="4614BE11" w14:textId="0FF902C1" w:rsidR="008F2DFB" w:rsidRDefault="008F2DFB">
      <w:pPr>
        <w:rPr>
          <w:sz w:val="24"/>
          <w:szCs w:val="24"/>
        </w:rPr>
      </w:pPr>
      <w:r>
        <w:rPr>
          <w:sz w:val="24"/>
          <w:szCs w:val="24"/>
        </w:rPr>
        <w:t>Add legs</w:t>
      </w:r>
      <w:r>
        <w:rPr>
          <w:sz w:val="24"/>
          <w:szCs w:val="24"/>
        </w:rPr>
        <w:br/>
      </w:r>
      <w:r w:rsidRPr="008F2DFB">
        <w:rPr>
          <w:noProof/>
        </w:rPr>
        <w:drawing>
          <wp:inline distT="0" distB="0" distL="0" distR="0" wp14:anchorId="2EF54A03" wp14:editId="50497BC9">
            <wp:extent cx="2697480" cy="1694218"/>
            <wp:effectExtent l="0" t="0" r="762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5137" cy="171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2A861" w14:textId="77777777" w:rsidR="00071C2C" w:rsidRDefault="00071C2C">
      <w:pPr>
        <w:rPr>
          <w:color w:val="FF0000"/>
          <w:sz w:val="24"/>
          <w:szCs w:val="24"/>
        </w:rPr>
      </w:pPr>
    </w:p>
    <w:p w14:paraId="05162221" w14:textId="2E1E9C65" w:rsidR="008F2DFB" w:rsidRDefault="006D13F0">
      <w:pPr>
        <w:rPr>
          <w:color w:val="FF0000"/>
          <w:sz w:val="24"/>
          <w:szCs w:val="24"/>
        </w:rPr>
      </w:pPr>
      <w:r w:rsidRPr="006D13F0">
        <w:rPr>
          <w:color w:val="FF0000"/>
          <w:sz w:val="24"/>
          <w:szCs w:val="24"/>
        </w:rPr>
        <w:t>Item no 5</w:t>
      </w:r>
    </w:p>
    <w:p w14:paraId="5B4BB4E5" w14:textId="7C9CDC3A" w:rsidR="006D13F0" w:rsidRDefault="006D13F0">
      <w:pPr>
        <w:rPr>
          <w:color w:val="FF0000"/>
          <w:sz w:val="24"/>
          <w:szCs w:val="24"/>
        </w:rPr>
      </w:pPr>
      <w:r w:rsidRPr="006D13F0">
        <w:rPr>
          <w:noProof/>
        </w:rPr>
        <w:drawing>
          <wp:inline distT="0" distB="0" distL="0" distR="0" wp14:anchorId="587779CA" wp14:editId="3F9E7D75">
            <wp:extent cx="3839231" cy="240792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4749" cy="2417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4"/>
          <w:szCs w:val="24"/>
        </w:rPr>
        <w:br/>
        <w:t>Make Item no 1,2,3  as 0</w:t>
      </w:r>
    </w:p>
    <w:p w14:paraId="6C42C849" w14:textId="77777777" w:rsidR="006D13F0" w:rsidRDefault="006D13F0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Resulting shape </w:t>
      </w:r>
    </w:p>
    <w:p w14:paraId="77602CCE" w14:textId="3C2A7CDC" w:rsidR="006D13F0" w:rsidRDefault="006D13F0">
      <w:pPr>
        <w:rPr>
          <w:color w:val="FF0000"/>
          <w:sz w:val="24"/>
          <w:szCs w:val="24"/>
        </w:rPr>
      </w:pPr>
      <w:r w:rsidRPr="006D13F0">
        <w:rPr>
          <w:noProof/>
        </w:rPr>
        <w:drawing>
          <wp:inline distT="0" distB="0" distL="0" distR="0" wp14:anchorId="02F31DEA" wp14:editId="251545FB">
            <wp:extent cx="2385060" cy="172050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7665" cy="1758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4D31F" w14:textId="232F5980" w:rsidR="006D13F0" w:rsidRDefault="006D13F0">
      <w:pPr>
        <w:rPr>
          <w:color w:val="FF0000"/>
          <w:sz w:val="24"/>
          <w:szCs w:val="24"/>
        </w:rPr>
      </w:pPr>
    </w:p>
    <w:p w14:paraId="6A8959D1" w14:textId="6093629C" w:rsidR="006D13F0" w:rsidRPr="00C954D9" w:rsidRDefault="006D13F0">
      <w:pPr>
        <w:rPr>
          <w:i/>
          <w:iCs/>
          <w:sz w:val="24"/>
          <w:szCs w:val="24"/>
        </w:rPr>
      </w:pPr>
      <w:r>
        <w:rPr>
          <w:color w:val="FF0000"/>
          <w:sz w:val="24"/>
          <w:szCs w:val="24"/>
        </w:rPr>
        <w:t>Item No 6</w:t>
      </w:r>
      <w:r>
        <w:rPr>
          <w:color w:val="FF0000"/>
          <w:sz w:val="24"/>
          <w:szCs w:val="24"/>
        </w:rPr>
        <w:br/>
      </w:r>
      <w:r w:rsidRPr="006D13F0">
        <w:rPr>
          <w:sz w:val="24"/>
          <w:szCs w:val="24"/>
        </w:rPr>
        <w:t xml:space="preserve">Add 2.0 Gauge </w:t>
      </w:r>
      <w:r w:rsidR="00C954D9" w:rsidRPr="00C954D9">
        <w:rPr>
          <w:i/>
          <w:iCs/>
          <w:sz w:val="24"/>
          <w:szCs w:val="24"/>
        </w:rPr>
        <w:t>(</w:t>
      </w:r>
      <w:r w:rsidR="00C954D9">
        <w:rPr>
          <w:i/>
          <w:iCs/>
          <w:sz w:val="24"/>
          <w:szCs w:val="24"/>
        </w:rPr>
        <w:t xml:space="preserve"> </w:t>
      </w:r>
      <w:r w:rsidR="00C954D9" w:rsidRPr="00C954D9">
        <w:rPr>
          <w:i/>
          <w:iCs/>
          <w:sz w:val="24"/>
          <w:szCs w:val="24"/>
        </w:rPr>
        <w:t>Kevin to send sample for both Single and double rebate)</w:t>
      </w:r>
    </w:p>
    <w:p w14:paraId="69F5919C" w14:textId="77777777" w:rsidR="006D13F0" w:rsidRPr="006D13F0" w:rsidRDefault="006D13F0">
      <w:pPr>
        <w:rPr>
          <w:sz w:val="24"/>
          <w:szCs w:val="24"/>
        </w:rPr>
      </w:pPr>
    </w:p>
    <w:p w14:paraId="53832442" w14:textId="332C8A67" w:rsidR="006D13F0" w:rsidRDefault="006D13F0">
      <w:pPr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Item No 7 </w:t>
      </w:r>
      <w:r>
        <w:rPr>
          <w:color w:val="FF0000"/>
          <w:sz w:val="24"/>
          <w:szCs w:val="24"/>
        </w:rPr>
        <w:br/>
      </w:r>
      <w:r>
        <w:rPr>
          <w:sz w:val="24"/>
          <w:szCs w:val="24"/>
        </w:rPr>
        <w:t xml:space="preserve">Add New Hinge Quantity </w:t>
      </w:r>
    </w:p>
    <w:p w14:paraId="4EC64FD6" w14:textId="1945AC62" w:rsidR="006D13F0" w:rsidRDefault="006D13F0">
      <w:pPr>
        <w:rPr>
          <w:sz w:val="24"/>
          <w:szCs w:val="24"/>
        </w:rPr>
      </w:pPr>
      <w:r>
        <w:rPr>
          <w:sz w:val="24"/>
          <w:szCs w:val="24"/>
        </w:rPr>
        <w:t xml:space="preserve">Current                                    New </w:t>
      </w:r>
      <w:r>
        <w:rPr>
          <w:sz w:val="24"/>
          <w:szCs w:val="24"/>
        </w:rPr>
        <w:br/>
        <w:t xml:space="preserve">      2                                          2</w:t>
      </w:r>
      <w:r>
        <w:rPr>
          <w:sz w:val="24"/>
          <w:szCs w:val="24"/>
        </w:rPr>
        <w:br/>
        <w:t xml:space="preserve">      3                                          3</w:t>
      </w:r>
    </w:p>
    <w:p w14:paraId="11E135D7" w14:textId="66308687" w:rsidR="006D13F0" w:rsidRDefault="006D13F0">
      <w:pPr>
        <w:rPr>
          <w:sz w:val="24"/>
          <w:szCs w:val="24"/>
        </w:rPr>
      </w:pPr>
      <w:r>
        <w:rPr>
          <w:sz w:val="24"/>
          <w:szCs w:val="24"/>
        </w:rPr>
        <w:t xml:space="preserve">      4                                          4</w:t>
      </w:r>
    </w:p>
    <w:p w14:paraId="6EA5DE74" w14:textId="434E11BE" w:rsidR="006D13F0" w:rsidRPr="006D13F0" w:rsidRDefault="006D13F0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5  </w:t>
      </w:r>
    </w:p>
    <w:p w14:paraId="1560AA10" w14:textId="7701DB74" w:rsidR="006D13F0" w:rsidRDefault="006D13F0">
      <w:pPr>
        <w:rPr>
          <w:color w:val="FF0000"/>
          <w:sz w:val="24"/>
          <w:szCs w:val="24"/>
        </w:rPr>
      </w:pPr>
      <w:r w:rsidRPr="006D13F0">
        <w:rPr>
          <w:noProof/>
        </w:rPr>
        <w:drawing>
          <wp:inline distT="0" distB="0" distL="0" distR="0" wp14:anchorId="433A9A64" wp14:editId="1B527863">
            <wp:extent cx="5731510" cy="176022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CE9ED" w14:textId="6A88AE30" w:rsidR="00990961" w:rsidRPr="00990961" w:rsidRDefault="00990961">
      <w:pPr>
        <w:rPr>
          <w:sz w:val="24"/>
          <w:szCs w:val="24"/>
        </w:rPr>
      </w:pPr>
      <w:r w:rsidRPr="00990961">
        <w:rPr>
          <w:sz w:val="24"/>
          <w:szCs w:val="24"/>
        </w:rPr>
        <w:t>2,3,4 are working fine , add 5</w:t>
      </w:r>
      <w:r w:rsidRPr="00990961">
        <w:rPr>
          <w:sz w:val="24"/>
          <w:szCs w:val="24"/>
          <w:vertAlign w:val="superscript"/>
        </w:rPr>
        <w:t>th</w:t>
      </w:r>
      <w:r w:rsidRPr="00990961">
        <w:rPr>
          <w:sz w:val="24"/>
          <w:szCs w:val="24"/>
        </w:rPr>
        <w:t xml:space="preserve"> at the bottom </w:t>
      </w:r>
    </w:p>
    <w:p w14:paraId="188F5C1B" w14:textId="4ECD242A" w:rsidR="00990961" w:rsidRDefault="00990961">
      <w:pPr>
        <w:rPr>
          <w:color w:val="FF0000"/>
          <w:sz w:val="24"/>
          <w:szCs w:val="24"/>
        </w:rPr>
      </w:pPr>
    </w:p>
    <w:p w14:paraId="2EF14D7B" w14:textId="6BA2C75E" w:rsidR="00990961" w:rsidRPr="00C954D9" w:rsidRDefault="00990961">
      <w:pPr>
        <w:rPr>
          <w:i/>
          <w:iCs/>
          <w:sz w:val="24"/>
          <w:szCs w:val="24"/>
        </w:rPr>
      </w:pPr>
      <w:r>
        <w:rPr>
          <w:color w:val="FF0000"/>
          <w:sz w:val="24"/>
          <w:szCs w:val="24"/>
        </w:rPr>
        <w:t>Item No8</w:t>
      </w:r>
      <w:r>
        <w:rPr>
          <w:color w:val="FF0000"/>
          <w:sz w:val="24"/>
          <w:szCs w:val="24"/>
        </w:rPr>
        <w:br/>
      </w:r>
      <w:r>
        <w:rPr>
          <w:sz w:val="24"/>
          <w:szCs w:val="24"/>
        </w:rPr>
        <w:t xml:space="preserve">Add 2 New Lock types </w:t>
      </w:r>
      <w:r w:rsidR="00C954D9">
        <w:rPr>
          <w:sz w:val="24"/>
          <w:szCs w:val="24"/>
        </w:rPr>
        <w:t xml:space="preserve"> </w:t>
      </w:r>
      <w:r w:rsidR="00C954D9" w:rsidRPr="00C954D9">
        <w:rPr>
          <w:i/>
          <w:iCs/>
          <w:sz w:val="24"/>
          <w:szCs w:val="24"/>
        </w:rPr>
        <w:t>( Kevin to send the cut out drawings )</w:t>
      </w:r>
    </w:p>
    <w:p w14:paraId="699DA29E" w14:textId="1C386D7D" w:rsidR="00990961" w:rsidRDefault="00990961">
      <w:pPr>
        <w:rPr>
          <w:sz w:val="24"/>
          <w:szCs w:val="24"/>
        </w:rPr>
      </w:pPr>
      <w:r>
        <w:rPr>
          <w:sz w:val="24"/>
          <w:szCs w:val="24"/>
        </w:rPr>
        <w:t>ES-2000</w:t>
      </w:r>
      <w:r>
        <w:rPr>
          <w:sz w:val="24"/>
          <w:szCs w:val="24"/>
        </w:rPr>
        <w:br/>
        <w:t>FES-10</w:t>
      </w:r>
    </w:p>
    <w:p w14:paraId="3BCD141A" w14:textId="59BB2828" w:rsidR="00990961" w:rsidRDefault="00990961">
      <w:pPr>
        <w:rPr>
          <w:color w:val="FF0000"/>
          <w:sz w:val="24"/>
          <w:szCs w:val="24"/>
        </w:rPr>
      </w:pPr>
      <w:r w:rsidRPr="00990961">
        <w:rPr>
          <w:color w:val="FF0000"/>
          <w:sz w:val="24"/>
          <w:szCs w:val="24"/>
        </w:rPr>
        <w:t>Item No 9</w:t>
      </w:r>
    </w:p>
    <w:p w14:paraId="7C006F34" w14:textId="0D288037" w:rsidR="00990961" w:rsidRDefault="00990961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New Options to add  holes on Rebates </w:t>
      </w:r>
      <w:r>
        <w:rPr>
          <w:color w:val="000000" w:themeColor="text1"/>
          <w:sz w:val="24"/>
          <w:szCs w:val="24"/>
        </w:rPr>
        <w:br/>
      </w:r>
      <w:r w:rsidRPr="00990961">
        <w:rPr>
          <w:noProof/>
        </w:rPr>
        <w:drawing>
          <wp:inline distT="0" distB="0" distL="0" distR="0" wp14:anchorId="7883B1B4" wp14:editId="00BC6009">
            <wp:extent cx="2659380" cy="1312012"/>
            <wp:effectExtent l="0" t="0" r="762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77231" cy="132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0961">
        <w:rPr>
          <w:noProof/>
        </w:rPr>
        <w:drawing>
          <wp:inline distT="0" distB="0" distL="0" distR="0" wp14:anchorId="65CB7D38" wp14:editId="1922AA2C">
            <wp:extent cx="2781300" cy="1118988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0180" cy="1150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027D4" w14:textId="7B530062" w:rsidR="00990961" w:rsidRPr="00D06E92" w:rsidRDefault="00D06E92">
      <w:pPr>
        <w:rPr>
          <w:color w:val="FF0000"/>
          <w:sz w:val="24"/>
          <w:szCs w:val="24"/>
        </w:rPr>
      </w:pPr>
      <w:r w:rsidRPr="00D06E92">
        <w:rPr>
          <w:color w:val="FF0000"/>
          <w:sz w:val="24"/>
          <w:szCs w:val="24"/>
        </w:rPr>
        <w:t>Item No 10</w:t>
      </w:r>
    </w:p>
    <w:p w14:paraId="727CA1CA" w14:textId="25E44595" w:rsidR="00D06E92" w:rsidRDefault="00D06E92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hange Hole positions as below</w:t>
      </w:r>
      <w:r w:rsidRPr="00D06E92">
        <w:rPr>
          <w:noProof/>
        </w:rPr>
        <w:drawing>
          <wp:inline distT="0" distB="0" distL="0" distR="0" wp14:anchorId="3A472515" wp14:editId="30D2E692">
            <wp:extent cx="5052060" cy="269394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69229" cy="2703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2B046" w14:textId="5AB14C70" w:rsidR="00EE30F7" w:rsidRDefault="00EE30F7">
      <w:pPr>
        <w:rPr>
          <w:color w:val="000000" w:themeColor="text1"/>
          <w:sz w:val="24"/>
          <w:szCs w:val="24"/>
        </w:rPr>
      </w:pPr>
    </w:p>
    <w:p w14:paraId="5ECE4AD0" w14:textId="482649E1" w:rsidR="00EE30F7" w:rsidRDefault="00EE30F7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Item no11</w:t>
      </w:r>
    </w:p>
    <w:p w14:paraId="7FED0ABC" w14:textId="4D18621B" w:rsidR="00EE30F7" w:rsidRPr="00EE30F7" w:rsidRDefault="00EE30F7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Add C frame option </w:t>
      </w:r>
    </w:p>
    <w:p w14:paraId="70A10FB4" w14:textId="61E71780" w:rsidR="00EE30F7" w:rsidRDefault="00EE30F7">
      <w:pPr>
        <w:rPr>
          <w:color w:val="FF0000"/>
          <w:sz w:val="24"/>
          <w:szCs w:val="24"/>
        </w:rPr>
      </w:pPr>
      <w:r w:rsidRPr="00EE30F7">
        <w:rPr>
          <w:noProof/>
        </w:rPr>
        <w:drawing>
          <wp:inline distT="0" distB="0" distL="0" distR="0" wp14:anchorId="12CE9917" wp14:editId="1AD3BDD5">
            <wp:extent cx="5547841" cy="22938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7841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D6835" w14:textId="61EE0F5A" w:rsidR="00071C2C" w:rsidRPr="00EE30F7" w:rsidRDefault="00071C2C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 Cost : </w:t>
      </w:r>
    </w:p>
    <w:sectPr w:rsidR="00071C2C" w:rsidRPr="00EE30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jKyMDY2tbS0MLdU0lEKTi0uzszPAykwqQUA6OGnICwAAAA="/>
  </w:docVars>
  <w:rsids>
    <w:rsidRoot w:val="007F0C6E"/>
    <w:rsid w:val="00071C2C"/>
    <w:rsid w:val="00141F1E"/>
    <w:rsid w:val="006D13F0"/>
    <w:rsid w:val="00737417"/>
    <w:rsid w:val="007F0C6E"/>
    <w:rsid w:val="008F2DFB"/>
    <w:rsid w:val="00990961"/>
    <w:rsid w:val="00C954D9"/>
    <w:rsid w:val="00D06E92"/>
    <w:rsid w:val="00EE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38FAB"/>
  <w15:chartTrackingRefBased/>
  <w15:docId w15:val="{23F90635-41BD-4C26-82DC-0A2321A72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lin dsouza</dc:creator>
  <cp:keywords/>
  <dc:description/>
  <cp:lastModifiedBy>stalin dsouza</cp:lastModifiedBy>
  <cp:revision>5</cp:revision>
  <dcterms:created xsi:type="dcterms:W3CDTF">2020-05-27T05:51:00Z</dcterms:created>
  <dcterms:modified xsi:type="dcterms:W3CDTF">2020-05-28T03:17:00Z</dcterms:modified>
</cp:coreProperties>
</file>